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E46EDA" w14:textId="77777777" w:rsidR="00DF3DE2" w:rsidRPr="00DF3DE2" w:rsidRDefault="00DF3DE2" w:rsidP="00DF3DE2">
      <w:pPr>
        <w:rPr>
          <w:rFonts w:ascii="Times New Roman" w:hAnsi="Times New Roman" w:cs="Times New Roman"/>
          <w:sz w:val="24"/>
          <w:szCs w:val="24"/>
        </w:rPr>
      </w:pPr>
      <w:r w:rsidRPr="00DF3DE2">
        <w:rPr>
          <w:rFonts w:ascii="Times New Roman" w:hAnsi="Times New Roman" w:cs="Times New Roman"/>
          <w:sz w:val="24"/>
          <w:szCs w:val="24"/>
        </w:rPr>
        <w:t>Elizabeth Oyebade</w:t>
      </w:r>
    </w:p>
    <w:p w14:paraId="1D4AF7F3" w14:textId="2FAEE3AD" w:rsidR="00DF3DE2" w:rsidRPr="00DF3DE2" w:rsidRDefault="00DF3DE2" w:rsidP="00DF3DE2">
      <w:pPr>
        <w:rPr>
          <w:rFonts w:ascii="Times New Roman" w:hAnsi="Times New Roman" w:cs="Times New Roman"/>
          <w:sz w:val="24"/>
          <w:szCs w:val="24"/>
        </w:rPr>
      </w:pPr>
      <w:r w:rsidRPr="00DF3DE2">
        <w:rPr>
          <w:rFonts w:ascii="Times New Roman" w:hAnsi="Times New Roman" w:cs="Times New Roman"/>
          <w:sz w:val="24"/>
          <w:szCs w:val="24"/>
        </w:rPr>
        <w:t xml:space="preserve">August </w:t>
      </w:r>
      <w:r w:rsidRPr="00DF3DE2">
        <w:rPr>
          <w:rFonts w:ascii="Times New Roman" w:hAnsi="Times New Roman" w:cs="Times New Roman"/>
          <w:sz w:val="24"/>
          <w:szCs w:val="24"/>
        </w:rPr>
        <w:t>18</w:t>
      </w:r>
      <w:r w:rsidRPr="00DF3DE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DF3DE2">
        <w:rPr>
          <w:rFonts w:ascii="Times New Roman" w:hAnsi="Times New Roman" w:cs="Times New Roman"/>
          <w:sz w:val="24"/>
          <w:szCs w:val="24"/>
        </w:rPr>
        <w:t>, 2022</w:t>
      </w:r>
    </w:p>
    <w:p w14:paraId="6016D54E" w14:textId="77777777" w:rsidR="00DF3DE2" w:rsidRPr="00DF3DE2" w:rsidRDefault="00DF3DE2" w:rsidP="00DF3DE2">
      <w:pPr>
        <w:rPr>
          <w:rFonts w:ascii="Times New Roman" w:hAnsi="Times New Roman" w:cs="Times New Roman"/>
          <w:sz w:val="24"/>
          <w:szCs w:val="24"/>
        </w:rPr>
      </w:pPr>
      <w:r w:rsidRPr="00DF3DE2">
        <w:rPr>
          <w:rFonts w:ascii="Times New Roman" w:hAnsi="Times New Roman" w:cs="Times New Roman"/>
          <w:sz w:val="24"/>
          <w:szCs w:val="24"/>
        </w:rPr>
        <w:t>MET CS 665-O2</w:t>
      </w:r>
    </w:p>
    <w:p w14:paraId="6701FBBB" w14:textId="77777777" w:rsidR="00DF3DE2" w:rsidRPr="00DF3DE2" w:rsidRDefault="00DF3DE2" w:rsidP="00DF3DE2">
      <w:pPr>
        <w:rPr>
          <w:rFonts w:ascii="Times New Roman" w:hAnsi="Times New Roman" w:cs="Times New Roman"/>
          <w:sz w:val="24"/>
          <w:szCs w:val="24"/>
        </w:rPr>
      </w:pPr>
      <w:r w:rsidRPr="00DF3DE2">
        <w:rPr>
          <w:rFonts w:ascii="Times New Roman" w:hAnsi="Times New Roman" w:cs="Times New Roman"/>
          <w:sz w:val="24"/>
          <w:szCs w:val="24"/>
        </w:rPr>
        <w:t>Facilitator: Josh Bond</w:t>
      </w:r>
    </w:p>
    <w:p w14:paraId="23C15CCE" w14:textId="6D77243D" w:rsidR="00DF3DE2" w:rsidRDefault="00DF3DE2" w:rsidP="00DF3DE2">
      <w:pPr>
        <w:rPr>
          <w:rFonts w:ascii="Times New Roman" w:hAnsi="Times New Roman" w:cs="Times New Roman"/>
          <w:sz w:val="24"/>
          <w:szCs w:val="24"/>
        </w:rPr>
      </w:pPr>
      <w:r w:rsidRPr="00DF3DE2">
        <w:rPr>
          <w:rFonts w:ascii="Times New Roman" w:hAnsi="Times New Roman" w:cs="Times New Roman"/>
          <w:sz w:val="24"/>
          <w:szCs w:val="24"/>
        </w:rPr>
        <w:t>Final Project</w:t>
      </w:r>
    </w:p>
    <w:p w14:paraId="0EB6245C" w14:textId="7C9D9BFC" w:rsidR="00F347AA" w:rsidRDefault="00F347AA" w:rsidP="00DF3DE2">
      <w:pPr>
        <w:rPr>
          <w:rFonts w:ascii="Times New Roman" w:hAnsi="Times New Roman" w:cs="Times New Roman"/>
          <w:sz w:val="24"/>
          <w:szCs w:val="24"/>
        </w:rPr>
      </w:pPr>
    </w:p>
    <w:p w14:paraId="45760616" w14:textId="33A7B9D3" w:rsidR="00F347AA" w:rsidRDefault="00F347AA" w:rsidP="00DF3DE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 Diagram without any Design Patterns:</w:t>
      </w:r>
    </w:p>
    <w:p w14:paraId="5FB34B86" w14:textId="50E6551C" w:rsidR="00DF75EF" w:rsidRDefault="00DF75EF" w:rsidP="00DF3DE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52083A7" wp14:editId="63BBA72F">
            <wp:extent cx="5943600" cy="4964430"/>
            <wp:effectExtent l="0" t="0" r="0" b="762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4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BE405" w14:textId="73476D47" w:rsidR="00DF75EF" w:rsidRDefault="00DF75EF" w:rsidP="00DF3DE2">
      <w:pPr>
        <w:rPr>
          <w:rFonts w:ascii="Times New Roman" w:hAnsi="Times New Roman" w:cs="Times New Roman"/>
          <w:sz w:val="24"/>
          <w:szCs w:val="24"/>
        </w:rPr>
      </w:pPr>
    </w:p>
    <w:p w14:paraId="1638385A" w14:textId="05D69C68" w:rsidR="00DF75EF" w:rsidRDefault="00DF75EF" w:rsidP="00DF3DE2">
      <w:pPr>
        <w:rPr>
          <w:rFonts w:ascii="Times New Roman" w:hAnsi="Times New Roman" w:cs="Times New Roman"/>
          <w:sz w:val="24"/>
          <w:szCs w:val="24"/>
        </w:rPr>
      </w:pPr>
    </w:p>
    <w:p w14:paraId="153AEEBE" w14:textId="10E5A1E7" w:rsidR="00DF75EF" w:rsidRDefault="00DF75EF" w:rsidP="00DF3DE2">
      <w:pPr>
        <w:rPr>
          <w:rFonts w:ascii="Times New Roman" w:hAnsi="Times New Roman" w:cs="Times New Roman"/>
          <w:sz w:val="24"/>
          <w:szCs w:val="24"/>
        </w:rPr>
      </w:pPr>
    </w:p>
    <w:p w14:paraId="5480DB35" w14:textId="6E66543F" w:rsidR="00DF75EF" w:rsidRDefault="00DF75EF" w:rsidP="00DF3DE2">
      <w:pPr>
        <w:rPr>
          <w:rFonts w:ascii="Times New Roman" w:hAnsi="Times New Roman" w:cs="Times New Roman"/>
          <w:sz w:val="24"/>
          <w:szCs w:val="24"/>
        </w:rPr>
      </w:pPr>
    </w:p>
    <w:p w14:paraId="66BAE67A" w14:textId="52FE377B" w:rsidR="00DF75EF" w:rsidRDefault="00DF75EF" w:rsidP="00DF3DE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Cre</w:t>
      </w:r>
      <w:r w:rsidR="005C0677">
        <w:rPr>
          <w:rFonts w:ascii="Times New Roman" w:hAnsi="Times New Roman" w:cs="Times New Roman"/>
          <w:sz w:val="24"/>
          <w:szCs w:val="24"/>
        </w:rPr>
        <w:t>ational Pattern: Builder Pattern</w:t>
      </w:r>
    </w:p>
    <w:p w14:paraId="25FF2081" w14:textId="392ECAA4" w:rsidR="00743EE4" w:rsidRDefault="005C0677" w:rsidP="00DF3DE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49307C0" wp14:editId="3DC938E1">
            <wp:extent cx="5943600" cy="4726940"/>
            <wp:effectExtent l="0" t="0" r="0" b="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26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0C753" w14:textId="77777777" w:rsidR="00743EE4" w:rsidRDefault="00743EE4" w:rsidP="00DF3DE2">
      <w:pPr>
        <w:rPr>
          <w:rFonts w:ascii="Times New Roman" w:hAnsi="Times New Roman" w:cs="Times New Roman"/>
          <w:sz w:val="24"/>
          <w:szCs w:val="24"/>
        </w:rPr>
      </w:pPr>
    </w:p>
    <w:p w14:paraId="3DDD24F5" w14:textId="2031B281" w:rsidR="005C0677" w:rsidRDefault="005C0677" w:rsidP="00DF3DE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ional Pattern: Simple Factory Pattern</w:t>
      </w:r>
    </w:p>
    <w:p w14:paraId="77B91CC2" w14:textId="2B8B9B83" w:rsidR="005C0677" w:rsidRDefault="005C0677" w:rsidP="00DF3DE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D1BAAC2" wp14:editId="4B3B7632">
            <wp:extent cx="5943600" cy="2308860"/>
            <wp:effectExtent l="0" t="0" r="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0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ABC727" w14:textId="1ADD7A16" w:rsidR="005C0677" w:rsidRDefault="005C0677" w:rsidP="00DF3DE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tructural Pattern: Decorator Pattern</w:t>
      </w:r>
    </w:p>
    <w:p w14:paraId="3DA14E9F" w14:textId="51E90C3E" w:rsidR="005C0677" w:rsidRDefault="005C0677" w:rsidP="00DF3DE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290678E" wp14:editId="08DE4426">
            <wp:extent cx="5943600" cy="2497455"/>
            <wp:effectExtent l="0" t="0" r="0" b="0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97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878754" w14:textId="0E5F956F" w:rsidR="005C0677" w:rsidRDefault="005C0677" w:rsidP="00DF3DE2">
      <w:pPr>
        <w:rPr>
          <w:rFonts w:ascii="Times New Roman" w:hAnsi="Times New Roman" w:cs="Times New Roman"/>
          <w:sz w:val="24"/>
          <w:szCs w:val="24"/>
        </w:rPr>
      </w:pPr>
    </w:p>
    <w:p w14:paraId="2CDC0ACB" w14:textId="77777777" w:rsidR="00743EE4" w:rsidRDefault="00743EE4" w:rsidP="00DF3DE2">
      <w:pPr>
        <w:rPr>
          <w:rFonts w:ascii="Times New Roman" w:hAnsi="Times New Roman" w:cs="Times New Roman"/>
          <w:sz w:val="24"/>
          <w:szCs w:val="24"/>
        </w:rPr>
      </w:pPr>
    </w:p>
    <w:p w14:paraId="03F476CE" w14:textId="25D9BAB2" w:rsidR="005C0677" w:rsidRDefault="005C0677" w:rsidP="00DF3DE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uctural Pattern: Façade Pattern</w:t>
      </w:r>
    </w:p>
    <w:p w14:paraId="58885642" w14:textId="36F575F2" w:rsidR="005C0677" w:rsidRDefault="005C0677" w:rsidP="00DF3DE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84C5A5A" wp14:editId="13DD96F8">
            <wp:extent cx="5943600" cy="2606040"/>
            <wp:effectExtent l="0" t="0" r="0" b="3810"/>
            <wp:docPr id="11" name="Picture 1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BA9431" w14:textId="6DD3D605" w:rsidR="005C0677" w:rsidRDefault="005C0677" w:rsidP="00DF3DE2">
      <w:pPr>
        <w:rPr>
          <w:rFonts w:ascii="Times New Roman" w:hAnsi="Times New Roman" w:cs="Times New Roman"/>
          <w:sz w:val="24"/>
          <w:szCs w:val="24"/>
        </w:rPr>
      </w:pPr>
    </w:p>
    <w:p w14:paraId="72C65CD3" w14:textId="3EE407DC" w:rsidR="005C0677" w:rsidRDefault="005C0677" w:rsidP="00DF3DE2">
      <w:pPr>
        <w:rPr>
          <w:rFonts w:ascii="Times New Roman" w:hAnsi="Times New Roman" w:cs="Times New Roman"/>
          <w:sz w:val="24"/>
          <w:szCs w:val="24"/>
        </w:rPr>
      </w:pPr>
    </w:p>
    <w:p w14:paraId="4D0E4A7A" w14:textId="384C1611" w:rsidR="005C0677" w:rsidRDefault="005C0677" w:rsidP="00DF3DE2">
      <w:pPr>
        <w:rPr>
          <w:rFonts w:ascii="Times New Roman" w:hAnsi="Times New Roman" w:cs="Times New Roman"/>
          <w:sz w:val="24"/>
          <w:szCs w:val="24"/>
        </w:rPr>
      </w:pPr>
    </w:p>
    <w:p w14:paraId="59F76BA8" w14:textId="03E9F1F0" w:rsidR="005C0677" w:rsidRDefault="005C0677" w:rsidP="00DF3DE2">
      <w:pPr>
        <w:rPr>
          <w:rFonts w:ascii="Times New Roman" w:hAnsi="Times New Roman" w:cs="Times New Roman"/>
          <w:sz w:val="24"/>
          <w:szCs w:val="24"/>
        </w:rPr>
      </w:pPr>
    </w:p>
    <w:p w14:paraId="40F338DD" w14:textId="4DD9445C" w:rsidR="005C0677" w:rsidRDefault="005C0677" w:rsidP="00DF3DE2">
      <w:pPr>
        <w:rPr>
          <w:rFonts w:ascii="Times New Roman" w:hAnsi="Times New Roman" w:cs="Times New Roman"/>
          <w:sz w:val="24"/>
          <w:szCs w:val="24"/>
        </w:rPr>
      </w:pPr>
    </w:p>
    <w:p w14:paraId="05A4552C" w14:textId="77777777" w:rsidR="00743EE4" w:rsidRDefault="00743EE4" w:rsidP="00DF3DE2">
      <w:pPr>
        <w:rPr>
          <w:rFonts w:ascii="Times New Roman" w:hAnsi="Times New Roman" w:cs="Times New Roman"/>
          <w:sz w:val="24"/>
          <w:szCs w:val="24"/>
        </w:rPr>
      </w:pPr>
    </w:p>
    <w:p w14:paraId="2565F796" w14:textId="1096D634" w:rsidR="005C0677" w:rsidRDefault="005C0677" w:rsidP="00DF3DE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Behavioral Pattern:</w:t>
      </w:r>
      <w:r w:rsidR="00743EE4">
        <w:rPr>
          <w:rFonts w:ascii="Times New Roman" w:hAnsi="Times New Roman" w:cs="Times New Roman"/>
          <w:sz w:val="24"/>
          <w:szCs w:val="24"/>
        </w:rPr>
        <w:t xml:space="preserve"> Observer Pattern</w:t>
      </w:r>
    </w:p>
    <w:p w14:paraId="0D4E481B" w14:textId="64D1B924" w:rsidR="00743EE4" w:rsidRDefault="00743EE4" w:rsidP="00DF3DE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0AE2252" wp14:editId="1D767776">
            <wp:extent cx="5943600" cy="2598420"/>
            <wp:effectExtent l="0" t="0" r="0" b="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9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B87AA9" w14:textId="2C468468" w:rsidR="00743EE4" w:rsidRDefault="00743EE4" w:rsidP="00DF3DE2">
      <w:pPr>
        <w:rPr>
          <w:rFonts w:ascii="Times New Roman" w:hAnsi="Times New Roman" w:cs="Times New Roman"/>
          <w:sz w:val="24"/>
          <w:szCs w:val="24"/>
        </w:rPr>
      </w:pPr>
    </w:p>
    <w:p w14:paraId="2852498C" w14:textId="77DC4970" w:rsidR="00743EE4" w:rsidRDefault="00743EE4" w:rsidP="00DF3DE2">
      <w:pPr>
        <w:rPr>
          <w:rFonts w:ascii="Times New Roman" w:hAnsi="Times New Roman" w:cs="Times New Roman"/>
          <w:sz w:val="24"/>
          <w:szCs w:val="24"/>
        </w:rPr>
      </w:pPr>
    </w:p>
    <w:p w14:paraId="58FA35C3" w14:textId="7CA1B663" w:rsidR="00743EE4" w:rsidRDefault="00743EE4" w:rsidP="00DF3DE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havioral Pattern: State Pattern</w:t>
      </w:r>
    </w:p>
    <w:p w14:paraId="62DEE9FA" w14:textId="1CC2F8F5" w:rsidR="00743EE4" w:rsidRDefault="00743EE4" w:rsidP="00DF3DE2">
      <w:pPr>
        <w:rPr>
          <w:rFonts w:ascii="Times New Roman" w:hAnsi="Times New Roman" w:cs="Times New Roman"/>
          <w:sz w:val="24"/>
          <w:szCs w:val="24"/>
        </w:rPr>
      </w:pPr>
    </w:p>
    <w:p w14:paraId="7ED5A05F" w14:textId="275D0943" w:rsidR="00743EE4" w:rsidRPr="00DF3DE2" w:rsidRDefault="00743EE4" w:rsidP="00DF3DE2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A98590C" wp14:editId="0AF4D0B1">
            <wp:extent cx="5943600" cy="2134870"/>
            <wp:effectExtent l="0" t="0" r="0" b="0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3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43EE4" w:rsidRPr="00DF3D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NzAzMjAwNjUwsjBV0lEKTi0uzszPAykwrAUAH4fUuSwAAAA="/>
  </w:docVars>
  <w:rsids>
    <w:rsidRoot w:val="00DF3DE2"/>
    <w:rsid w:val="005C0677"/>
    <w:rsid w:val="00743EE4"/>
    <w:rsid w:val="00A0210C"/>
    <w:rsid w:val="00AD30A4"/>
    <w:rsid w:val="00DF3DE2"/>
    <w:rsid w:val="00DF75EF"/>
    <w:rsid w:val="00F34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326D21"/>
  <w15:chartTrackingRefBased/>
  <w15:docId w15:val="{649E0455-2320-43A1-B96D-D18E3A6649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086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Oyebade</dc:creator>
  <cp:keywords/>
  <dc:description/>
  <cp:lastModifiedBy>Elizabeth Oyebade</cp:lastModifiedBy>
  <cp:revision>1</cp:revision>
  <dcterms:created xsi:type="dcterms:W3CDTF">2022-08-18T04:30:00Z</dcterms:created>
  <dcterms:modified xsi:type="dcterms:W3CDTF">2022-08-18T05:00:00Z</dcterms:modified>
</cp:coreProperties>
</file>